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4D6EB" w14:textId="77777777" w:rsidR="00042061" w:rsidRPr="0051347F" w:rsidRDefault="00042061" w:rsidP="0051347F">
      <w:pPr>
        <w:spacing w:after="0"/>
        <w:jc w:val="center"/>
        <w:rPr>
          <w:b/>
          <w:bCs/>
          <w:sz w:val="32"/>
          <w:szCs w:val="32"/>
          <w:lang w:val="en-US"/>
        </w:rPr>
      </w:pPr>
      <w:r w:rsidRPr="0051347F">
        <w:rPr>
          <w:b/>
          <w:bCs/>
          <w:sz w:val="32"/>
          <w:szCs w:val="32"/>
          <w:lang w:val="en-US"/>
        </w:rPr>
        <w:t xml:space="preserve">Determination of optimal location for opening </w:t>
      </w:r>
    </w:p>
    <w:p w14:paraId="52EC512C" w14:textId="48261D28" w:rsidR="00596AB4" w:rsidRPr="0051347F" w:rsidRDefault="00042061" w:rsidP="0051347F">
      <w:pPr>
        <w:spacing w:after="0"/>
        <w:jc w:val="center"/>
        <w:rPr>
          <w:b/>
          <w:bCs/>
          <w:sz w:val="32"/>
          <w:szCs w:val="32"/>
          <w:lang w:val="en-US"/>
        </w:rPr>
      </w:pPr>
      <w:r w:rsidRPr="0051347F">
        <w:rPr>
          <w:b/>
          <w:bCs/>
          <w:sz w:val="32"/>
          <w:szCs w:val="32"/>
          <w:lang w:val="en-US"/>
        </w:rPr>
        <w:t xml:space="preserve">a Craft-beer </w:t>
      </w:r>
      <w:r w:rsidR="00C860CA" w:rsidRPr="0051347F">
        <w:rPr>
          <w:b/>
          <w:bCs/>
          <w:sz w:val="32"/>
          <w:szCs w:val="32"/>
          <w:lang w:val="en-US"/>
        </w:rPr>
        <w:t>taphouse</w:t>
      </w:r>
      <w:r w:rsidRPr="0051347F">
        <w:rPr>
          <w:b/>
          <w:bCs/>
          <w:sz w:val="32"/>
          <w:szCs w:val="32"/>
          <w:lang w:val="en-US"/>
        </w:rPr>
        <w:t xml:space="preserve"> in </w:t>
      </w:r>
      <w:proofErr w:type="spellStart"/>
      <w:r w:rsidRPr="0051347F">
        <w:rPr>
          <w:b/>
          <w:bCs/>
          <w:sz w:val="32"/>
          <w:szCs w:val="32"/>
          <w:lang w:val="en-US"/>
        </w:rPr>
        <w:t>Florianópolis</w:t>
      </w:r>
      <w:proofErr w:type="spellEnd"/>
      <w:r w:rsidRPr="0051347F">
        <w:rPr>
          <w:b/>
          <w:bCs/>
          <w:sz w:val="32"/>
          <w:szCs w:val="32"/>
          <w:lang w:val="en-US"/>
        </w:rPr>
        <w:t xml:space="preserve"> – SC – Brazil </w:t>
      </w:r>
    </w:p>
    <w:p w14:paraId="485C2540" w14:textId="6491525F" w:rsidR="00042061" w:rsidRPr="0051347F" w:rsidRDefault="00042061" w:rsidP="00042061">
      <w:pPr>
        <w:jc w:val="center"/>
        <w:rPr>
          <w:sz w:val="24"/>
          <w:szCs w:val="24"/>
          <w:lang w:val="en-US"/>
        </w:rPr>
      </w:pPr>
      <w:r w:rsidRPr="0051347F">
        <w:rPr>
          <w:sz w:val="24"/>
          <w:szCs w:val="24"/>
          <w:lang w:val="en-US"/>
        </w:rPr>
        <w:t>Luis F Lamas – may-2021</w:t>
      </w:r>
    </w:p>
    <w:p w14:paraId="2573EDAB" w14:textId="77777777" w:rsidR="00042061" w:rsidRPr="00042061" w:rsidRDefault="00042061" w:rsidP="00042061">
      <w:pPr>
        <w:rPr>
          <w:lang w:val="en-US"/>
        </w:rPr>
      </w:pPr>
    </w:p>
    <w:p w14:paraId="6DF8F1C4" w14:textId="2D64FCA1" w:rsidR="00042061" w:rsidRPr="0051347F" w:rsidRDefault="00042061" w:rsidP="00884955">
      <w:pPr>
        <w:jc w:val="both"/>
        <w:rPr>
          <w:b/>
          <w:bCs/>
          <w:lang w:val="en-US"/>
        </w:rPr>
      </w:pPr>
      <w:r w:rsidRPr="0051347F">
        <w:rPr>
          <w:b/>
          <w:bCs/>
          <w:lang w:val="en-US"/>
        </w:rPr>
        <w:t>1 – Introduction</w:t>
      </w:r>
    </w:p>
    <w:p w14:paraId="19AC98C2" w14:textId="387E4B0E" w:rsidR="00042061" w:rsidRPr="00042061" w:rsidRDefault="00042061" w:rsidP="00884955">
      <w:pPr>
        <w:jc w:val="both"/>
        <w:rPr>
          <w:lang w:val="en-US"/>
        </w:rPr>
      </w:pPr>
      <w:r w:rsidRPr="00042061">
        <w:rPr>
          <w:lang w:val="en-US"/>
        </w:rPr>
        <w:t>Th</w:t>
      </w:r>
      <w:r>
        <w:rPr>
          <w:lang w:val="en-US"/>
        </w:rPr>
        <w:t>i</w:t>
      </w:r>
      <w:r w:rsidRPr="00042061">
        <w:rPr>
          <w:lang w:val="en-US"/>
        </w:rPr>
        <w:t xml:space="preserve">s section of the report </w:t>
      </w:r>
      <w:r w:rsidR="00884955">
        <w:rPr>
          <w:lang w:val="en-US"/>
        </w:rPr>
        <w:t>introduces</w:t>
      </w:r>
      <w:r>
        <w:rPr>
          <w:lang w:val="en-US"/>
        </w:rPr>
        <w:t xml:space="preserve"> the problem that will be explored in this data science project. The porpoise of the report is to study different regions of the city of </w:t>
      </w:r>
      <w:proofErr w:type="spellStart"/>
      <w:r>
        <w:rPr>
          <w:lang w:val="en-US"/>
        </w:rPr>
        <w:t>Florianópolis</w:t>
      </w:r>
      <w:proofErr w:type="spellEnd"/>
      <w:r>
        <w:rPr>
          <w:lang w:val="en-US"/>
        </w:rPr>
        <w:t xml:space="preserve"> – SC – Brazil, and give the stakeholders optimized locations</w:t>
      </w:r>
      <w:r w:rsidR="00790C6B">
        <w:rPr>
          <w:lang w:val="en-US"/>
        </w:rPr>
        <w:t xml:space="preserve"> for the </w:t>
      </w:r>
      <w:r w:rsidR="00C860CA">
        <w:rPr>
          <w:lang w:val="en-US"/>
        </w:rPr>
        <w:t>business.</w:t>
      </w:r>
      <w:r>
        <w:rPr>
          <w:lang w:val="en-US"/>
        </w:rPr>
        <w:t xml:space="preserve"> </w:t>
      </w:r>
    </w:p>
    <w:p w14:paraId="339813FB" w14:textId="77777777" w:rsidR="00042061" w:rsidRPr="00042061" w:rsidRDefault="00042061" w:rsidP="00884955">
      <w:pPr>
        <w:jc w:val="both"/>
        <w:rPr>
          <w:lang w:val="en-US"/>
        </w:rPr>
      </w:pPr>
    </w:p>
    <w:p w14:paraId="266DEA91" w14:textId="69881628" w:rsidR="00042061" w:rsidRPr="0051347F" w:rsidRDefault="00042061" w:rsidP="00884955">
      <w:pPr>
        <w:pStyle w:val="PargrafodaLista"/>
        <w:numPr>
          <w:ilvl w:val="1"/>
          <w:numId w:val="1"/>
        </w:numPr>
        <w:jc w:val="both"/>
        <w:rPr>
          <w:b/>
          <w:bCs/>
          <w:lang w:val="en-US"/>
        </w:rPr>
      </w:pPr>
      <w:r w:rsidRPr="0051347F">
        <w:rPr>
          <w:b/>
          <w:bCs/>
          <w:lang w:val="en-US"/>
        </w:rPr>
        <w:t>– Background</w:t>
      </w:r>
    </w:p>
    <w:p w14:paraId="62188D9C" w14:textId="754E2A26" w:rsidR="00042061" w:rsidRDefault="00FF65A1" w:rsidP="00884955">
      <w:pPr>
        <w:jc w:val="both"/>
        <w:rPr>
          <w:lang w:val="en-US"/>
        </w:rPr>
      </w:pPr>
      <w:r>
        <w:rPr>
          <w:lang w:val="en-US"/>
        </w:rPr>
        <w:t>The business of</w:t>
      </w:r>
      <w:r w:rsidR="000B083E">
        <w:rPr>
          <w:lang w:val="en-US"/>
        </w:rPr>
        <w:t xml:space="preserve"> Craft-beer </w:t>
      </w:r>
      <w:r w:rsidR="00C860CA">
        <w:rPr>
          <w:lang w:val="en-US"/>
        </w:rPr>
        <w:t>taphouses</w:t>
      </w:r>
      <w:r w:rsidR="00E54C1D">
        <w:rPr>
          <w:lang w:val="en-US"/>
        </w:rPr>
        <w:t xml:space="preserve"> is increasing its importance, since </w:t>
      </w:r>
      <w:r w:rsidR="00D218D0">
        <w:rPr>
          <w:lang w:val="en-US"/>
        </w:rPr>
        <w:t xml:space="preserve">hand made beers have received more and more clients in Brazil. This is a type of </w:t>
      </w:r>
      <w:r w:rsidR="00CB1BD8">
        <w:rPr>
          <w:lang w:val="en-US"/>
        </w:rPr>
        <w:t xml:space="preserve">business where several craft-beers are </w:t>
      </w:r>
      <w:r w:rsidR="0040177C">
        <w:rPr>
          <w:lang w:val="en-US"/>
        </w:rPr>
        <w:t xml:space="preserve">available for the costumers in taps, where the costumer serves themselves and </w:t>
      </w:r>
      <w:r w:rsidR="00827ED3">
        <w:rPr>
          <w:lang w:val="en-US"/>
        </w:rPr>
        <w:t>are charged by volume of beer consumed.</w:t>
      </w:r>
    </w:p>
    <w:p w14:paraId="67818155" w14:textId="59D902C0" w:rsidR="00827ED3" w:rsidRDefault="00827ED3" w:rsidP="00884955">
      <w:pPr>
        <w:jc w:val="both"/>
        <w:rPr>
          <w:lang w:val="en-US"/>
        </w:rPr>
      </w:pPr>
      <w:r>
        <w:rPr>
          <w:lang w:val="en-US"/>
        </w:rPr>
        <w:t xml:space="preserve">The environment usually brings </w:t>
      </w:r>
      <w:r w:rsidR="002A4840">
        <w:rPr>
          <w:lang w:val="en-US"/>
        </w:rPr>
        <w:t xml:space="preserve">quiet music, and do not offer foods. The main idea is that the costumer goes to the </w:t>
      </w:r>
      <w:r w:rsidR="00C860CA">
        <w:rPr>
          <w:lang w:val="en-US"/>
        </w:rPr>
        <w:t>taphouse</w:t>
      </w:r>
      <w:r w:rsidR="004639AD">
        <w:rPr>
          <w:lang w:val="en-US"/>
        </w:rPr>
        <w:t xml:space="preserve"> to enjoy good beer and good conversations with friends.</w:t>
      </w:r>
    </w:p>
    <w:p w14:paraId="4F8B6E7A" w14:textId="7922040C" w:rsidR="00CB4425" w:rsidRDefault="00CB4425" w:rsidP="00884955">
      <w:pPr>
        <w:jc w:val="both"/>
        <w:rPr>
          <w:lang w:val="en-US"/>
        </w:rPr>
      </w:pPr>
      <w:proofErr w:type="spellStart"/>
      <w:r>
        <w:rPr>
          <w:lang w:val="en-US"/>
        </w:rPr>
        <w:t>Florianópolis</w:t>
      </w:r>
      <w:proofErr w:type="spellEnd"/>
      <w:r>
        <w:rPr>
          <w:lang w:val="en-US"/>
        </w:rPr>
        <w:t xml:space="preserve"> is the capital </w:t>
      </w:r>
      <w:r w:rsidR="00DF0C6D">
        <w:rPr>
          <w:lang w:val="en-US"/>
        </w:rPr>
        <w:t xml:space="preserve">of the state of Santa Catarina, in southern shore of Brazil. It is </w:t>
      </w:r>
      <w:r w:rsidR="006972FE">
        <w:rPr>
          <w:lang w:val="en-US"/>
        </w:rPr>
        <w:t xml:space="preserve">mostly located in an island, with </w:t>
      </w:r>
      <w:r w:rsidR="007800D7">
        <w:rPr>
          <w:lang w:val="en-US"/>
        </w:rPr>
        <w:t>54 km of length</w:t>
      </w:r>
      <w:r w:rsidR="004C094C">
        <w:rPr>
          <w:lang w:val="en-US"/>
        </w:rPr>
        <w:t xml:space="preserve">. The population is approximately 500 thousand </w:t>
      </w:r>
      <w:r w:rsidR="00960A6B">
        <w:rPr>
          <w:lang w:val="en-US"/>
        </w:rPr>
        <w:t>inhabitants</w:t>
      </w:r>
      <w:r w:rsidR="004C094C">
        <w:rPr>
          <w:lang w:val="en-US"/>
        </w:rPr>
        <w:t xml:space="preserve">, and it is known for having the third higher </w:t>
      </w:r>
      <w:r w:rsidR="00960A6B">
        <w:rPr>
          <w:lang w:val="en-US"/>
        </w:rPr>
        <w:t>Human Development Index in Brazil.</w:t>
      </w:r>
      <w:r w:rsidR="006565DC">
        <w:rPr>
          <w:lang w:val="en-US"/>
        </w:rPr>
        <w:t xml:space="preserve"> It has very beautiful nature, containing astonishing beaches, dunes and lakes.</w:t>
      </w:r>
    </w:p>
    <w:p w14:paraId="5480B602" w14:textId="68D35A71" w:rsidR="00827ED3" w:rsidRDefault="00827ED3" w:rsidP="00884955">
      <w:pPr>
        <w:jc w:val="both"/>
        <w:rPr>
          <w:lang w:val="en-US"/>
        </w:rPr>
      </w:pPr>
    </w:p>
    <w:p w14:paraId="4DA96403" w14:textId="33247E96" w:rsidR="00042061" w:rsidRPr="0051347F" w:rsidRDefault="00042061" w:rsidP="00884955">
      <w:pPr>
        <w:pStyle w:val="PargrafodaLista"/>
        <w:numPr>
          <w:ilvl w:val="1"/>
          <w:numId w:val="1"/>
        </w:numPr>
        <w:jc w:val="both"/>
        <w:rPr>
          <w:b/>
          <w:bCs/>
          <w:lang w:val="en-US"/>
        </w:rPr>
      </w:pPr>
      <w:r w:rsidRPr="0051347F">
        <w:rPr>
          <w:b/>
          <w:bCs/>
          <w:lang w:val="en-US"/>
        </w:rPr>
        <w:t>– Problem</w:t>
      </w:r>
    </w:p>
    <w:p w14:paraId="39052901" w14:textId="124FCDC4" w:rsidR="00042061" w:rsidRPr="00042061" w:rsidRDefault="00960A6B" w:rsidP="00884955">
      <w:pPr>
        <w:jc w:val="both"/>
        <w:rPr>
          <w:lang w:val="en-US"/>
        </w:rPr>
      </w:pPr>
      <w:r>
        <w:rPr>
          <w:lang w:val="en-US"/>
        </w:rPr>
        <w:t xml:space="preserve">The objective of this report is to inform the stakeholders the optimum place to open a </w:t>
      </w:r>
      <w:r w:rsidR="00C860CA">
        <w:rPr>
          <w:lang w:val="en-US"/>
        </w:rPr>
        <w:t>taphouse</w:t>
      </w:r>
      <w:r>
        <w:rPr>
          <w:lang w:val="en-US"/>
        </w:rPr>
        <w:t xml:space="preserve"> in the city of </w:t>
      </w:r>
      <w:proofErr w:type="spellStart"/>
      <w:r>
        <w:rPr>
          <w:lang w:val="en-US"/>
        </w:rPr>
        <w:t>Florianópolis</w:t>
      </w:r>
      <w:proofErr w:type="spellEnd"/>
      <w:r>
        <w:rPr>
          <w:lang w:val="en-US"/>
        </w:rPr>
        <w:t xml:space="preserve">. The main criteria </w:t>
      </w:r>
      <w:r w:rsidR="00B012CA">
        <w:rPr>
          <w:lang w:val="en-US"/>
        </w:rPr>
        <w:t>will be look for regions near beaches, clubs</w:t>
      </w:r>
      <w:r w:rsidR="006565DC">
        <w:rPr>
          <w:lang w:val="en-US"/>
        </w:rPr>
        <w:t>, hotels</w:t>
      </w:r>
      <w:r w:rsidR="00B012CA">
        <w:rPr>
          <w:lang w:val="en-US"/>
        </w:rPr>
        <w:t xml:space="preserve"> and beaches (or lakes)</w:t>
      </w:r>
      <w:r w:rsidR="006565DC">
        <w:rPr>
          <w:lang w:val="en-US"/>
        </w:rPr>
        <w:t xml:space="preserve">. This criterion is </w:t>
      </w:r>
      <w:r w:rsidR="00C860CA">
        <w:rPr>
          <w:lang w:val="en-US"/>
        </w:rPr>
        <w:t>since</w:t>
      </w:r>
      <w:r w:rsidR="006565DC">
        <w:rPr>
          <w:lang w:val="en-US"/>
        </w:rPr>
        <w:t xml:space="preserve"> </w:t>
      </w:r>
      <w:r w:rsidR="00DB1C6C">
        <w:rPr>
          <w:lang w:val="en-US"/>
        </w:rPr>
        <w:t>the city receives many tourists, and the type of locations proposed is more prone to have costumers willing to taste different good beer</w:t>
      </w:r>
      <w:r w:rsidR="0051347F">
        <w:rPr>
          <w:lang w:val="en-US"/>
        </w:rPr>
        <w:t>.</w:t>
      </w:r>
    </w:p>
    <w:p w14:paraId="3270A0D0" w14:textId="404E2F20" w:rsidR="00042061" w:rsidRDefault="00042061" w:rsidP="00884955">
      <w:pPr>
        <w:jc w:val="both"/>
        <w:rPr>
          <w:lang w:val="en-US"/>
        </w:rPr>
      </w:pPr>
    </w:p>
    <w:sectPr w:rsidR="0004206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87123"/>
    <w:multiLevelType w:val="multilevel"/>
    <w:tmpl w:val="E926D9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sLS0sDSwMDSyNDBW0lEKTi0uzszPAykwrAUAWdZvhSwAAAA="/>
  </w:docVars>
  <w:rsids>
    <w:rsidRoot w:val="00042061"/>
    <w:rsid w:val="00042061"/>
    <w:rsid w:val="000B083E"/>
    <w:rsid w:val="002A4840"/>
    <w:rsid w:val="00366134"/>
    <w:rsid w:val="0040177C"/>
    <w:rsid w:val="004639AD"/>
    <w:rsid w:val="004C094C"/>
    <w:rsid w:val="0051347F"/>
    <w:rsid w:val="00596AB4"/>
    <w:rsid w:val="006565DC"/>
    <w:rsid w:val="006972FE"/>
    <w:rsid w:val="007800D7"/>
    <w:rsid w:val="00790C6B"/>
    <w:rsid w:val="00827ED3"/>
    <w:rsid w:val="00884955"/>
    <w:rsid w:val="00960A6B"/>
    <w:rsid w:val="00B012CA"/>
    <w:rsid w:val="00B40E72"/>
    <w:rsid w:val="00C860CA"/>
    <w:rsid w:val="00CB1BD8"/>
    <w:rsid w:val="00CB4425"/>
    <w:rsid w:val="00D218D0"/>
    <w:rsid w:val="00DB1C6C"/>
    <w:rsid w:val="00DF0C6D"/>
    <w:rsid w:val="00E54C1D"/>
    <w:rsid w:val="00FF6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20EADF"/>
  <w15:chartTrackingRefBased/>
  <w15:docId w15:val="{B2BCDC11-0818-4F42-9A14-7F375ED0B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420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61</Words>
  <Characters>1413</Characters>
  <Application>Microsoft Office Word</Application>
  <DocSecurity>0</DocSecurity>
  <Lines>11</Lines>
  <Paragraphs>3</Paragraphs>
  <ScaleCrop>false</ScaleCrop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FERNANDO LAMAS DE OLIVEIRA</dc:creator>
  <cp:keywords/>
  <dc:description/>
  <cp:lastModifiedBy>LUIS FERNANDO LAMAS DE OLIVEIRA</cp:lastModifiedBy>
  <cp:revision>25</cp:revision>
  <dcterms:created xsi:type="dcterms:W3CDTF">2021-05-12T16:19:00Z</dcterms:created>
  <dcterms:modified xsi:type="dcterms:W3CDTF">2021-05-12T16:55:00Z</dcterms:modified>
</cp:coreProperties>
</file>